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2750DB3F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 xml:space="preserve">,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2E72587A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, Thorne, J.L.,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lastRenderedPageBreak/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7FF9A" w14:textId="77777777" w:rsidR="002C4FB6" w:rsidRDefault="002C4FB6">
      <w:pPr>
        <w:spacing w:after="0"/>
      </w:pPr>
      <w:r>
        <w:separator/>
      </w:r>
    </w:p>
  </w:endnote>
  <w:endnote w:type="continuationSeparator" w:id="0">
    <w:p w14:paraId="65B827EF" w14:textId="77777777" w:rsidR="002C4FB6" w:rsidRDefault="002C4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1E480" w14:textId="77777777" w:rsidR="002C4FB6" w:rsidRDefault="002C4FB6">
      <w:pPr>
        <w:spacing w:after="0"/>
      </w:pPr>
      <w:r>
        <w:separator/>
      </w:r>
    </w:p>
  </w:footnote>
  <w:footnote w:type="continuationSeparator" w:id="0">
    <w:p w14:paraId="5289712E" w14:textId="77777777" w:rsidR="002C4FB6" w:rsidRDefault="002C4FB6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4FB6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217</Words>
  <Characters>1264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3-09-01T16:50:00Z</cp:lastPrinted>
  <dcterms:created xsi:type="dcterms:W3CDTF">2023-09-01T16:50:00Z</dcterms:created>
  <dcterms:modified xsi:type="dcterms:W3CDTF">2023-09-01T16:53:00Z</dcterms:modified>
</cp:coreProperties>
</file>